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p>
    <w:p>
      <w:pPr>
        <w:pStyle w:val="Heading2"/>
      </w:pPr>
      <w:bookmarkStart w:id="23" w:name="software-engineering-manager"/>
      <w:r>
        <w:t xml:space="preserve">Software Engineering Manager</w:t>
      </w:r>
      <w:bookmarkEnd w:id="23"/>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24" w:name="skills"/>
      <w:r>
        <w:t xml:space="preserve">Skills</w:t>
      </w:r>
      <w:bookmarkEnd w:id="24"/>
    </w:p>
    <w:p>
      <w:pPr>
        <w:pStyle w:val="FirstParagraph"/>
      </w:pPr>
      <w:r>
        <w:rPr>
          <w:b/>
        </w:rPr>
        <w:t xml:space="preserve">Languages &amp; Core Proficiencies:</w:t>
      </w:r>
      <w:r>
        <w:t xml:space="preserve"> </w:t>
      </w:r>
      <w:r>
        <w:t xml:space="preserve">ASP.NET, Back-end Engineering, Front-end Engineering, Full-Stack Development, GO, HTML5, Java, JavaScript, Node.js, PHP, Prompt Engineering, Python, RESTful WebServices, Ruby on Rails, SASS, SCSS, TypeScript</w:t>
      </w:r>
      <w:r>
        <w:t xml:space="preserve"> </w:t>
      </w: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r>
        <w:t xml:space="preserve"> </w:t>
      </w:r>
      <w:r>
        <w:rPr>
          <w:b/>
        </w:rPr>
        <w:t xml:space="preserve">Tools:</w:t>
      </w:r>
      <w:r>
        <w:t xml:space="preserve"> </w:t>
      </w:r>
      <w:r>
        <w:t xml:space="preserve">ChatGPT, Claude, Figma, Google Gemini, Illustrator, Microsoft &amp; Github CoPilot, Photoshop, Sketch, VS Code, Warp</w:t>
      </w:r>
      <w:r>
        <w:t xml:space="preserve"> </w:t>
      </w: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5" w:name="work-experience"/>
      <w:r>
        <w:t xml:space="preserve">Work Experience</w:t>
      </w:r>
      <w:bookmarkEnd w:id="25"/>
    </w:p>
    <w:p>
      <w:pPr>
        <w:pStyle w:val="Heading3"/>
      </w:pPr>
      <w:bookmarkStart w:id="26" w:name="Xf32339d9ac0846cc1d01348a5900fecb72dc029"/>
      <w:r>
        <w:t xml:space="preserve">Andrews McMeel Universal | Kansas City, MO | 03/2010 - 04/2024</w:t>
      </w:r>
      <w:bookmarkEnd w:id="26"/>
    </w:p>
    <w:p>
      <w:pPr>
        <w:pStyle w:val="Heading4"/>
      </w:pPr>
      <w:bookmarkStart w:id="27" w:name="Xd475a12a625a330e9e4fa230360171576a7efaf"/>
      <w:r>
        <w:t xml:space="preserve">Software Engineering Manager | 08/2019 - 04/2024</w:t>
      </w:r>
      <w:bookmarkEnd w:id="27"/>
    </w:p>
    <w:p>
      <w:pPr>
        <w:numPr>
          <w:ilvl w:val="0"/>
          <w:numId w:val="1001"/>
        </w:numPr>
      </w:pPr>
      <w:r>
        <w:t xml:space="preserve">Led application architecture and development across 40 high-performing websites, increasing total users to 8.6 million monthly users; built with React, Next.js on Docker/Kubernetes in Azure.</w:t>
      </w:r>
    </w:p>
    <w:p>
      <w:pPr>
        <w:numPr>
          <w:ilvl w:val="0"/>
          <w:numId w:val="1001"/>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1"/>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 achieving 6 job promotions in 5 years as manager, 50% more than all other engineering teams combined.</w:t>
      </w:r>
    </w:p>
    <w:p>
      <w:pPr>
        <w:pStyle w:val="Heading4"/>
      </w:pPr>
      <w:bookmarkStart w:id="28" w:name="lead-front-end-engineer-012017---072019"/>
      <w:r>
        <w:t xml:space="preserve">Lead Front-End Engineer | 01/2017 - 07/2019</w:t>
      </w:r>
      <w:bookmarkEnd w:id="28"/>
    </w:p>
    <w:p>
      <w:pPr>
        <w:numPr>
          <w:ilvl w:val="0"/>
          <w:numId w:val="1002"/>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 thefarside.com, which won a Webby Award in 2020; built in Ruby on Rails, Redux, Webpack with microservices and PostgreSQL.</w:t>
      </w:r>
    </w:p>
    <w:p>
      <w:pPr>
        <w:numPr>
          <w:ilvl w:val="0"/>
          <w:numId w:val="1002"/>
        </w:numPr>
      </w:pPr>
      <w:r>
        <w:t xml:space="preserve">In 5 months, increased deployment speeds by 22% and vastly improved code quality in flagship products by orchestrating a 12-point checklist on CI/CD pipeline while coaching the DevOps team.</w:t>
      </w:r>
    </w:p>
    <w:p>
      <w:pPr>
        <w:numPr>
          <w:ilvl w:val="0"/>
          <w:numId w:val="1002"/>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2"/>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2"/>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29" w:name="web-developer-032011---122017"/>
      <w:r>
        <w:t xml:space="preserve">Web Developer | 03/2011 - 12/2017</w:t>
      </w:r>
      <w:bookmarkEnd w:id="29"/>
    </w:p>
    <w:p>
      <w:pPr>
        <w:numPr>
          <w:ilvl w:val="0"/>
          <w:numId w:val="1003"/>
        </w:numPr>
      </w:pPr>
      <w:r>
        <w:t xml:space="preserve">Increased paid user subscriptions by 19,000, over triple the projected goal. Researched, designed UX, and delivered in 5 months the most successful digital retention campaign in AMU’s history.</w:t>
      </w:r>
    </w:p>
    <w:p>
      <w:pPr>
        <w:numPr>
          <w:ilvl w:val="0"/>
          <w:numId w:val="1003"/>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30" w:name="game-developer-032010---032011"/>
      <w:r>
        <w:t xml:space="preserve">Game Developer | 03/2010 - 03/2011</w:t>
      </w:r>
      <w:bookmarkEnd w:id="30"/>
    </w:p>
    <w:p>
      <w:pPr>
        <w:numPr>
          <w:ilvl w:val="0"/>
          <w:numId w:val="1004"/>
        </w:numPr>
      </w:pPr>
      <w:r>
        <w:t xml:space="preserve">Reduced maintenance by 90% by converting 80 games into scalable engines with client versions.</w:t>
      </w:r>
    </w:p>
    <w:p>
      <w:pPr>
        <w:pStyle w:val="Heading3"/>
      </w:pPr>
      <w:bookmarkStart w:id="31" w:name="X7f57f9bbbc523c2a350f1f0d5c021b450b5f7cf"/>
      <w:r>
        <w:t xml:space="preserve">Adamson USA | Lee Summit, MO | 02/2009 - 02/2010</w:t>
      </w:r>
      <w:bookmarkEnd w:id="31"/>
    </w:p>
    <w:p>
      <w:pPr>
        <w:pStyle w:val="Heading4"/>
      </w:pPr>
      <w:bookmarkStart w:id="32" w:name="web-integrator-022009---022010"/>
      <w:r>
        <w:t xml:space="preserve">Web Integrator | 02/2009 - 02/2010</w:t>
      </w:r>
      <w:bookmarkEnd w:id="32"/>
    </w:p>
    <w:p>
      <w:pPr>
        <w:numPr>
          <w:ilvl w:val="0"/>
          <w:numId w:val="1005"/>
        </w:numPr>
      </w:pPr>
      <w:r>
        <w:t xml:space="preserve">Secured and retained major client commitments by delivering digital marketing products to iconic brands like Kawasaki, ExxonMobil, Earth’s Best, some boasting six-figure budgets.</w:t>
      </w:r>
    </w:p>
    <w:p>
      <w:pPr>
        <w:pStyle w:val="Heading2"/>
      </w:pPr>
      <w:bookmarkStart w:id="33" w:name="volunteering-leadership"/>
      <w:r>
        <w:t xml:space="preserve">Volunteering &amp; Leadership</w:t>
      </w:r>
      <w:bookmarkEnd w:id="33"/>
    </w:p>
    <w:p>
      <w:pPr>
        <w:pStyle w:val="Heading3"/>
      </w:pPr>
      <w:bookmarkStart w:id="34" w:name="united-states-military"/>
      <w:r>
        <w:t xml:space="preserve">United States Military</w:t>
      </w:r>
      <w:bookmarkEnd w:id="34"/>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5" w:name="education"/>
      <w:r>
        <w:t xml:space="preserve">Education</w:t>
      </w:r>
      <w:bookmarkEnd w:id="35"/>
    </w:p>
    <w:p>
      <w:pPr>
        <w:pStyle w:val="Heading3"/>
      </w:pPr>
      <w:bookmarkStart w:id="36" w:name="centriq-foss-it-institution"/>
      <w:r>
        <w:t xml:space="preserve">Centriq Foss IT Institution</w:t>
      </w:r>
      <w:bookmarkEnd w:id="36"/>
    </w:p>
    <w:p>
      <w:pPr>
        <w:pStyle w:val="FirstParagraph"/>
      </w:pPr>
      <w:r>
        <w:t xml:space="preserve">A+ In IC3 Certifications, Certified Internet Web Developer</w:t>
      </w:r>
    </w:p>
    <w:p>
      <w:pPr>
        <w:pStyle w:val="Heading3"/>
      </w:pPr>
      <w:bookmarkStart w:id="37" w:name="johnson-county-community-college"/>
      <w:r>
        <w:t xml:space="preserve">Johnson County Community College</w:t>
      </w:r>
      <w:bookmarkEnd w:id="37"/>
    </w:p>
    <w:p>
      <w:pPr>
        <w:pStyle w:val="FirstParagraph"/>
      </w:pPr>
      <w:r>
        <w:t xml:space="preserve">Associates</w:t>
      </w:r>
    </w:p>
    <w:p>
      <w:pPr>
        <w:pStyle w:val="Heading1"/>
      </w:pPr>
      <w:bookmarkStart w:id="38" w:name="andy-barrows-1"/>
      <w:r>
        <w:t xml:space="preserve">Andy Barrows</w:t>
      </w:r>
      <w:bookmarkEnd w:id="38"/>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p>
    <w:p>
      <w:pPr>
        <w:pStyle w:val="Heading2"/>
      </w:pPr>
      <w:bookmarkStart w:id="39" w:name="software-engineering-manager-1"/>
      <w:r>
        <w:t xml:space="preserve">Software Engineering Manager</w:t>
      </w:r>
      <w:bookmarkEnd w:id="39"/>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40" w:name="skills-1"/>
      <w:r>
        <w:t xml:space="preserve">Skills</w:t>
      </w:r>
      <w:bookmarkEnd w:id="40"/>
    </w:p>
    <w:p>
      <w:pPr>
        <w:pStyle w:val="FirstParagraph"/>
      </w:pPr>
      <w:r>
        <w:rPr>
          <w:b/>
        </w:rPr>
        <w:t xml:space="preserve">Languages &amp; Core Proficiencies:</w:t>
      </w:r>
      <w:r>
        <w:t xml:space="preserve"> </w:t>
      </w:r>
      <w:r>
        <w:t xml:space="preserve">ASP.NET, Back-end Engineering, Front-end Engineering, Full-Stack Development, GO, HTML5, Java, JavaScript, Node.js, PHP, Prompt Engineering, Python, RESTful WebServices, Ruby on Rails, SASS, SCSS, TypeScript</w:t>
      </w:r>
      <w:r>
        <w:t xml:space="preserve"> </w:t>
      </w: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r>
        <w:t xml:space="preserve"> </w:t>
      </w:r>
      <w:r>
        <w:rPr>
          <w:b/>
        </w:rPr>
        <w:t xml:space="preserve">Tools:</w:t>
      </w:r>
      <w:r>
        <w:t xml:space="preserve"> </w:t>
      </w:r>
      <w:r>
        <w:t xml:space="preserve">ChatGPT, Claude, Figma, Google Gemini, Illustrator, Microsoft &amp; Github CoPilot, Photoshop, Sketch, VS Code, Warp</w:t>
      </w:r>
      <w:r>
        <w:t xml:space="preserve"> </w:t>
      </w: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41" w:name="work-experience-1"/>
      <w:r>
        <w:t xml:space="preserve">Work Experience</w:t>
      </w:r>
      <w:bookmarkEnd w:id="41"/>
    </w:p>
    <w:p>
      <w:pPr>
        <w:pStyle w:val="Heading3"/>
      </w:pPr>
      <w:bookmarkStart w:id="42" w:name="X39c8a83c1f3ad9e40ea0f7209827c583bed5229"/>
      <w:r>
        <w:t xml:space="preserve">Andrews McMeel Universal | Kansas City, MO | 03/2010 - 04/2024</w:t>
      </w:r>
      <w:bookmarkEnd w:id="42"/>
    </w:p>
    <w:p>
      <w:pPr>
        <w:pStyle w:val="Heading4"/>
      </w:pPr>
      <w:bookmarkStart w:id="43" w:name="X2019fee6ffae5dc46b34774751da13229105e58"/>
      <w:r>
        <w:t xml:space="preserve">Software Engineering Manager | 08/2019 - 04/2024</w:t>
      </w:r>
      <w:bookmarkEnd w:id="43"/>
    </w:p>
    <w:p>
      <w:pPr>
        <w:numPr>
          <w:ilvl w:val="0"/>
          <w:numId w:val="1006"/>
        </w:numPr>
      </w:pPr>
      <w:r>
        <w:t xml:space="preserve">Led application architecture and development across 40 high-performing websites, increasing total users to 8.6 million monthly users; built with React, Next.js on Docker/Kubernetes in Azure.</w:t>
      </w:r>
    </w:p>
    <w:p>
      <w:pPr>
        <w:numPr>
          <w:ilvl w:val="0"/>
          <w:numId w:val="1006"/>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6"/>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6"/>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6"/>
        </w:numPr>
      </w:pPr>
      <w:r>
        <w:t xml:space="preserve">Served as a vanguard for fast-paced professional growth among engineers; achieving 6 job promotions in 5 years as manager, 50% more than all other engineering teams combined.</w:t>
      </w:r>
    </w:p>
    <w:p>
      <w:pPr>
        <w:pStyle w:val="Heading4"/>
      </w:pPr>
      <w:bookmarkStart w:id="44" w:name="X97af5dd7629c66f7ec65e646f334f83d6538b00"/>
      <w:r>
        <w:t xml:space="preserve">Lead Front-End Engineer | 01/2017 - 07/2019</w:t>
      </w:r>
      <w:bookmarkEnd w:id="44"/>
    </w:p>
    <w:p>
      <w:pPr>
        <w:numPr>
          <w:ilvl w:val="0"/>
          <w:numId w:val="1007"/>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7"/>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7"/>
        </w:numPr>
      </w:pPr>
      <w:r>
        <w:t xml:space="preserve">Led our front-end engineering team through development on thefarside.com, which won a Webby Award in 2020; built in Ruby on Rails, Redux, Webpack with microservices and PostgreSQL.</w:t>
      </w:r>
    </w:p>
    <w:p>
      <w:pPr>
        <w:numPr>
          <w:ilvl w:val="0"/>
          <w:numId w:val="1007"/>
        </w:numPr>
      </w:pPr>
      <w:r>
        <w:t xml:space="preserve">In 5 months, increased deployment speeds by 22% and vastly improved code quality in flagship products by orchestrating a 12-point checklist on CI/CD pipeline while coaching the DevOps team.</w:t>
      </w:r>
    </w:p>
    <w:p>
      <w:pPr>
        <w:numPr>
          <w:ilvl w:val="0"/>
          <w:numId w:val="1007"/>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7"/>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7"/>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7"/>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45" w:name="web-developer-032011---122017-1"/>
      <w:r>
        <w:t xml:space="preserve">Web Developer | 03/2011 - 12/2017</w:t>
      </w:r>
      <w:bookmarkEnd w:id="45"/>
    </w:p>
    <w:p>
      <w:pPr>
        <w:numPr>
          <w:ilvl w:val="0"/>
          <w:numId w:val="1008"/>
        </w:numPr>
      </w:pPr>
      <w:r>
        <w:t xml:space="preserve">Increased paid user subscriptions by 19,000, over triple the projected goal. Researched, designed UX, and delivered in 5 months the most successful digital retention campaign in AMU’s history.</w:t>
      </w:r>
    </w:p>
    <w:p>
      <w:pPr>
        <w:numPr>
          <w:ilvl w:val="0"/>
          <w:numId w:val="1008"/>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46" w:name="game-developer-032010---032011-1"/>
      <w:r>
        <w:t xml:space="preserve">Game Developer | 03/2010 - 03/2011</w:t>
      </w:r>
      <w:bookmarkEnd w:id="46"/>
    </w:p>
    <w:p>
      <w:pPr>
        <w:numPr>
          <w:ilvl w:val="0"/>
          <w:numId w:val="1009"/>
        </w:numPr>
      </w:pPr>
      <w:r>
        <w:t xml:space="preserve">Reduced maintenance by 90% by converting 80 games into scalable engines with client versions.</w:t>
      </w:r>
    </w:p>
    <w:p>
      <w:pPr>
        <w:pStyle w:val="Heading3"/>
      </w:pPr>
      <w:bookmarkStart w:id="47" w:name="X444b5e93046eee59088159cfe8263c8f546628d"/>
      <w:r>
        <w:t xml:space="preserve">Adamson USA | Lee Summit, MO | 02/2009 - 02/2010</w:t>
      </w:r>
      <w:bookmarkEnd w:id="47"/>
    </w:p>
    <w:p>
      <w:pPr>
        <w:pStyle w:val="Heading4"/>
      </w:pPr>
      <w:bookmarkStart w:id="48" w:name="web-integrator-022009---022010-1"/>
      <w:r>
        <w:t xml:space="preserve">Web Integrator | 02/2009 - 02/2010</w:t>
      </w:r>
      <w:bookmarkEnd w:id="48"/>
    </w:p>
    <w:p>
      <w:pPr>
        <w:numPr>
          <w:ilvl w:val="0"/>
          <w:numId w:val="1010"/>
        </w:numPr>
      </w:pPr>
      <w:r>
        <w:t xml:space="preserve">Secured and retained major client commitments by delivering digital marketing products to iconic brands like Kawasaki, ExxonMobil, Earth’s Best, some boasting six-figure budgets.</w:t>
      </w:r>
    </w:p>
    <w:p>
      <w:pPr>
        <w:pStyle w:val="Heading2"/>
      </w:pPr>
      <w:bookmarkStart w:id="49" w:name="volunteering-leadership-1"/>
      <w:r>
        <w:t xml:space="preserve">Volunteering &amp; Leadership</w:t>
      </w:r>
      <w:bookmarkEnd w:id="49"/>
    </w:p>
    <w:p>
      <w:pPr>
        <w:pStyle w:val="Heading3"/>
      </w:pPr>
      <w:bookmarkStart w:id="50" w:name="united-states-military-1"/>
      <w:r>
        <w:t xml:space="preserve">United States Military</w:t>
      </w:r>
      <w:bookmarkEnd w:id="50"/>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51" w:name="education-1"/>
      <w:r>
        <w:t xml:space="preserve">Education</w:t>
      </w:r>
      <w:bookmarkEnd w:id="51"/>
    </w:p>
    <w:p>
      <w:pPr>
        <w:pStyle w:val="Heading3"/>
      </w:pPr>
      <w:bookmarkStart w:id="52" w:name="centriq-foss-it-institution-1"/>
      <w:r>
        <w:t xml:space="preserve">Centriq Foss IT Institution</w:t>
      </w:r>
      <w:bookmarkEnd w:id="52"/>
    </w:p>
    <w:p>
      <w:pPr>
        <w:pStyle w:val="FirstParagraph"/>
      </w:pPr>
      <w:r>
        <w:t xml:space="preserve">A+ In IC3 Certifications, Certified Internet Web Developer</w:t>
      </w:r>
    </w:p>
    <w:p>
      <w:pPr>
        <w:pStyle w:val="Heading3"/>
      </w:pPr>
      <w:bookmarkStart w:id="53" w:name="johnson-county-community-college-1"/>
      <w:r>
        <w:t xml:space="preserve">Johnson County Community College</w:t>
      </w:r>
      <w:bookmarkEnd w:id="53"/>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21:01:55Z</dcterms:created>
  <dcterms:modified xsi:type="dcterms:W3CDTF">2024-05-24T21:01:55Z</dcterms:modified>
</cp:coreProperties>
</file>

<file path=docProps/custom.xml><?xml version="1.0" encoding="utf-8"?>
<Properties xmlns="http://schemas.openxmlformats.org/officeDocument/2006/custom-properties" xmlns:vt="http://schemas.openxmlformats.org/officeDocument/2006/docPropsVTypes"/>
</file>